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6BAF264D" w:rsidR="00FC3D62" w:rsidRDefault="001E265D" w:rsidP="00D30697">
      <w:pPr>
        <w:pStyle w:val="Heading1"/>
        <w:jc w:val="center"/>
      </w:pPr>
      <w:r>
        <w:t xml:space="preserve">Lab: </w:t>
      </w:r>
      <w:r w:rsidR="00D30697">
        <w:t>OOP</w:t>
      </w:r>
    </w:p>
    <w:p w14:paraId="5FE5528B" w14:textId="77777777" w:rsidR="002A3A59" w:rsidRPr="002045C4" w:rsidRDefault="002A3A59" w:rsidP="002A3A59">
      <w:pPr>
        <w:pStyle w:val="Heading2"/>
        <w:rPr>
          <w:lang w:val="bg-BG"/>
        </w:rPr>
      </w:pPr>
      <w:r w:rsidRPr="002045C4">
        <w:t>Car Info</w:t>
      </w:r>
    </w:p>
    <w:p w14:paraId="7B9C8E70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401146C3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71D48C37" w14:textId="478AF2A4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Brand: </w:t>
      </w:r>
      <w:r w:rsidR="005C60B3">
        <w:rPr>
          <w:b/>
        </w:rPr>
        <w:t>text</w:t>
      </w:r>
    </w:p>
    <w:p w14:paraId="021410F8" w14:textId="2FB56C0B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Model: </w:t>
      </w:r>
      <w:r w:rsidR="005C60B3">
        <w:rPr>
          <w:b/>
        </w:rPr>
        <w:t>text</w:t>
      </w:r>
    </w:p>
    <w:p w14:paraId="56DBBEA7" w14:textId="7BCC8BB5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Horsepower: </w:t>
      </w:r>
      <w:r w:rsidR="005C60B3">
        <w:rPr>
          <w:b/>
        </w:rPr>
        <w:t>integer number</w:t>
      </w:r>
    </w:p>
    <w:p w14:paraId="7B7C01A6" w14:textId="77777777" w:rsidR="002A3A59" w:rsidRPr="002C2D49" w:rsidRDefault="002A3A59" w:rsidP="002A3A59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6C5769B5" w14:textId="77777777" w:rsidR="002A3A59" w:rsidRPr="002045C4" w:rsidRDefault="002A3A59" w:rsidP="002A3A59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EB0ED40" w14:textId="77777777" w:rsidR="00411DF4" w:rsidRDefault="002A3A59" w:rsidP="00411DF4">
      <w:pPr>
        <w:pStyle w:val="ListParagraph"/>
        <w:numPr>
          <w:ilvl w:val="0"/>
          <w:numId w:val="30"/>
        </w:numPr>
      </w:pPr>
      <w:r w:rsidRPr="002045C4">
        <w:t xml:space="preserve">The input </w:t>
      </w:r>
      <w:r w:rsidR="007A4AF7" w:rsidRPr="002045C4">
        <w:t>consists of</w:t>
      </w:r>
      <w:r w:rsidRPr="002045C4">
        <w:t xml:space="preserve"> line</w:t>
      </w:r>
      <w:r w:rsidR="007A4AF7" w:rsidRPr="00411DF4">
        <w:rPr>
          <w:lang w:val="bg-BG"/>
        </w:rPr>
        <w:t xml:space="preserve"> -</w:t>
      </w:r>
      <w:r w:rsidRPr="002045C4">
        <w:t xml:space="preserve"> representing car object. </w:t>
      </w:r>
    </w:p>
    <w:p w14:paraId="5FCF7DD2" w14:textId="77777777" w:rsidR="00411DF4" w:rsidRDefault="007A4AF7" w:rsidP="00411DF4">
      <w:pPr>
        <w:pStyle w:val="ListParagraph"/>
        <w:numPr>
          <w:ilvl w:val="0"/>
          <w:numId w:val="30"/>
        </w:numPr>
      </w:pPr>
      <w:r>
        <w:t>Y</w:t>
      </w:r>
      <w:r w:rsidR="002A3A59" w:rsidRPr="002045C4">
        <w:t xml:space="preserve">ou will </w:t>
      </w:r>
      <w:r w:rsidR="00411DF4">
        <w:t>have</w:t>
      </w:r>
      <w:r w:rsidR="002A3A59" w:rsidRPr="002045C4">
        <w:t xml:space="preserve"> car info in the following format </w:t>
      </w:r>
      <w:r w:rsidR="002A3A59" w:rsidRPr="000035CE">
        <w:t>"</w:t>
      </w:r>
      <w:r w:rsidR="002A3A59" w:rsidRPr="00411DF4">
        <w:rPr>
          <w:rFonts w:ascii="Consolas" w:hAnsi="Consolas"/>
          <w:b/>
        </w:rPr>
        <w:t>{brand} {model} {</w:t>
      </w:r>
      <w:proofErr w:type="spellStart"/>
      <w:r w:rsidR="002A3A59" w:rsidRPr="00411DF4">
        <w:rPr>
          <w:rFonts w:ascii="Consolas" w:hAnsi="Consolas"/>
          <w:b/>
          <w:noProof/>
        </w:rPr>
        <w:t>horsePower</w:t>
      </w:r>
      <w:proofErr w:type="spellEnd"/>
      <w:r w:rsidR="002A3A59" w:rsidRPr="00411DF4">
        <w:rPr>
          <w:rFonts w:ascii="Consolas" w:hAnsi="Consolas"/>
          <w:b/>
        </w:rPr>
        <w:t>}</w:t>
      </w:r>
      <w:r w:rsidR="002A3A59" w:rsidRPr="000035CE">
        <w:t>"</w:t>
      </w:r>
      <w:r w:rsidR="002A3A59" w:rsidRPr="00411DF4">
        <w:rPr>
          <w:b/>
        </w:rPr>
        <w:t xml:space="preserve"> </w:t>
      </w:r>
      <w:r w:rsidR="002A3A59" w:rsidRPr="002045C4">
        <w:t>separated by single space.</w:t>
      </w:r>
      <w:r>
        <w:t xml:space="preserve"> </w:t>
      </w:r>
    </w:p>
    <w:p w14:paraId="707F410F" w14:textId="001CF36A" w:rsidR="002A3A59" w:rsidRPr="007A4AF7" w:rsidRDefault="007A4AF7" w:rsidP="002A3A59">
      <w:pPr>
        <w:pStyle w:val="ListParagraph"/>
        <w:numPr>
          <w:ilvl w:val="0"/>
          <w:numId w:val="30"/>
        </w:numPr>
      </w:pPr>
      <w:r>
        <w:t xml:space="preserve">Print </w:t>
      </w:r>
      <w:r w:rsidR="00411DF4">
        <w:t>car</w:t>
      </w:r>
      <w:r>
        <w:t xml:space="preserve"> in the following format: </w:t>
      </w:r>
      <w:r w:rsidRPr="00411DF4">
        <w:rPr>
          <w:b/>
          <w:bCs/>
        </w:rPr>
        <w:t>"</w:t>
      </w:r>
      <w:r w:rsidRPr="00411DF4">
        <w:rPr>
          <w:rFonts w:ascii="Consolas" w:hAnsi="Consolas"/>
          <w:b/>
          <w:noProof/>
        </w:rPr>
        <w:t xml:space="preserve">The car is: </w:t>
      </w:r>
      <w:r w:rsidRPr="00411DF4">
        <w:rPr>
          <w:rFonts w:ascii="Consolas" w:hAnsi="Consolas"/>
          <w:b/>
          <w:noProof/>
        </w:rPr>
        <w:t>{brand} {model} –</w:t>
      </w:r>
      <w:r w:rsidRPr="00411DF4">
        <w:rPr>
          <w:rFonts w:ascii="Consolas" w:hAnsi="Consolas"/>
          <w:b/>
          <w:noProof/>
        </w:rPr>
        <w:t xml:space="preserve"> </w:t>
      </w:r>
      <w:r w:rsidRPr="00411DF4">
        <w:rPr>
          <w:rFonts w:ascii="Consolas" w:hAnsi="Consolas"/>
          <w:b/>
          <w:noProof/>
        </w:rPr>
        <w:t>{horsePower}</w:t>
      </w:r>
      <w:r w:rsidRPr="00411DF4">
        <w:rPr>
          <w:rFonts w:ascii="Consolas" w:hAnsi="Consolas"/>
          <w:b/>
          <w:noProof/>
        </w:rPr>
        <w:t xml:space="preserve"> HP.</w:t>
      </w:r>
      <w:r w:rsidRPr="00411DF4">
        <w:rPr>
          <w:rFonts w:ascii="Consolas" w:hAnsi="Consolas"/>
          <w:b/>
          <w:noProof/>
        </w:rPr>
        <w:t>"</w:t>
      </w:r>
    </w:p>
    <w:p w14:paraId="5CEFC379" w14:textId="77777777" w:rsidR="002A3A59" w:rsidRPr="002045C4" w:rsidRDefault="002A3A59" w:rsidP="002A3A59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A3A59" w:rsidRPr="002045C4" w14:paraId="570128C6" w14:textId="77777777" w:rsidTr="00F06727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52AEFDE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B40FB9B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A3A59" w:rsidRPr="002045C4" w14:paraId="28F8167D" w14:textId="77777777" w:rsidTr="00F06727">
        <w:tc>
          <w:tcPr>
            <w:tcW w:w="2970" w:type="dxa"/>
          </w:tcPr>
          <w:p w14:paraId="14F848D6" w14:textId="2A765C12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</w:tc>
        <w:tc>
          <w:tcPr>
            <w:tcW w:w="5220" w:type="dxa"/>
          </w:tcPr>
          <w:p w14:paraId="5435A497" w14:textId="19B6DC5C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</w:tc>
      </w:tr>
      <w:tr w:rsidR="002A3A59" w:rsidRPr="002045C4" w14:paraId="2B13B290" w14:textId="77777777" w:rsidTr="00F06727">
        <w:tc>
          <w:tcPr>
            <w:tcW w:w="2970" w:type="dxa"/>
          </w:tcPr>
          <w:p w14:paraId="32E527D8" w14:textId="201F5E9E" w:rsidR="002A3A59" w:rsidRPr="002045C4" w:rsidRDefault="007A4AF7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koda Karoq 150</w:t>
            </w:r>
          </w:p>
        </w:tc>
        <w:tc>
          <w:tcPr>
            <w:tcW w:w="5220" w:type="dxa"/>
          </w:tcPr>
          <w:p w14:paraId="421497E3" w14:textId="7E93331B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This </w:t>
            </w:r>
            <w:r w:rsidR="007A4AF7">
              <w:rPr>
                <w:rFonts w:ascii="Consolas" w:hAnsi="Consolas"/>
                <w:bCs/>
                <w:noProof/>
              </w:rPr>
              <w:t>Skoda Karoq</w:t>
            </w:r>
            <w:r w:rsidRPr="002045C4">
              <w:rPr>
                <w:rFonts w:ascii="Consolas" w:hAnsi="Consolas"/>
                <w:bCs/>
                <w:noProof/>
              </w:rPr>
              <w:t xml:space="preserve"> - 1</w:t>
            </w:r>
            <w:r w:rsidR="007A4AF7">
              <w:rPr>
                <w:rFonts w:ascii="Consolas" w:hAnsi="Consolas"/>
                <w:bCs/>
                <w:noProof/>
              </w:rPr>
              <w:t>50</w:t>
            </w:r>
            <w:r w:rsidRPr="002045C4">
              <w:rPr>
                <w:rFonts w:ascii="Consolas" w:hAnsi="Consolas"/>
                <w:bCs/>
                <w:noProof/>
              </w:rPr>
              <w:t xml:space="preserve"> HP.</w:t>
            </w:r>
          </w:p>
        </w:tc>
      </w:tr>
    </w:tbl>
    <w:p w14:paraId="14716B44" w14:textId="77777777" w:rsidR="005C60B3" w:rsidRPr="00896F53" w:rsidRDefault="005C60B3" w:rsidP="005C60B3">
      <w:pPr>
        <w:pStyle w:val="Heading2"/>
        <w:rPr>
          <w:lang w:val="bg-BG"/>
        </w:rPr>
      </w:pPr>
      <w:r w:rsidRPr="00896F53">
        <w:t>Opinion Poll</w:t>
      </w:r>
    </w:p>
    <w:p w14:paraId="520A85F5" w14:textId="77777777" w:rsidR="005C60B3" w:rsidRDefault="005C60B3" w:rsidP="00411DF4">
      <w:pPr>
        <w:pStyle w:val="ListParagraph"/>
        <w:numPr>
          <w:ilvl w:val="0"/>
          <w:numId w:val="31"/>
        </w:numPr>
        <w:spacing w:before="0" w:after="0"/>
      </w:pPr>
      <w:r w:rsidRPr="00896F53">
        <w:t xml:space="preserve">Create </w:t>
      </w:r>
      <w:r>
        <w:t xml:space="preserve">a </w:t>
      </w:r>
      <w:r w:rsidRPr="00411DF4">
        <w:rPr>
          <w:b/>
          <w:bCs/>
        </w:rPr>
        <w:t>Person</w:t>
      </w:r>
      <w:r w:rsidRPr="00896F53">
        <w:t xml:space="preserve"> class with two fields </w:t>
      </w:r>
      <w:r w:rsidRPr="00411DF4">
        <w:rPr>
          <w:b/>
        </w:rPr>
        <w:t xml:space="preserve">name </w:t>
      </w:r>
      <w:r w:rsidRPr="00896F53">
        <w:t>and</w:t>
      </w:r>
      <w:r w:rsidRPr="00411DF4">
        <w:rPr>
          <w:b/>
        </w:rPr>
        <w:t xml:space="preserve"> age</w:t>
      </w:r>
      <w:r w:rsidRPr="00B90F97">
        <w:t>.</w:t>
      </w:r>
      <w:r>
        <w:t xml:space="preserve"> </w:t>
      </w:r>
    </w:p>
    <w:p w14:paraId="2D80D1F5" w14:textId="763FEACF" w:rsidR="00411DF4" w:rsidRDefault="005C60B3" w:rsidP="00411DF4">
      <w:pPr>
        <w:pStyle w:val="ListParagraph"/>
        <w:numPr>
          <w:ilvl w:val="0"/>
          <w:numId w:val="31"/>
        </w:numPr>
        <w:spacing w:before="0" w:after="0"/>
      </w:pPr>
      <w:r>
        <w:t>W</w:t>
      </w:r>
      <w:r w:rsidRPr="00896F53">
        <w:t xml:space="preserve">rite a program that </w:t>
      </w:r>
      <w:r w:rsidR="00411DF4">
        <w:t>uses</w:t>
      </w:r>
      <w:r w:rsidRPr="00896F53">
        <w:t xml:space="preserve"> line of personal information </w:t>
      </w:r>
      <w:r w:rsidR="00411DF4" w:rsidRPr="002045C4">
        <w:t xml:space="preserve">in the following format </w:t>
      </w:r>
      <w:r w:rsidR="00411DF4" w:rsidRPr="000035CE">
        <w:t>"</w:t>
      </w:r>
      <w:r w:rsidR="00411DF4" w:rsidRPr="00411DF4">
        <w:rPr>
          <w:rFonts w:ascii="Consolas" w:hAnsi="Consolas"/>
          <w:b/>
        </w:rPr>
        <w:t>{</w:t>
      </w:r>
      <w:r w:rsidR="00411DF4">
        <w:rPr>
          <w:rFonts w:ascii="Consolas" w:hAnsi="Consolas"/>
          <w:b/>
        </w:rPr>
        <w:t>name</w:t>
      </w:r>
      <w:r w:rsidR="00411DF4" w:rsidRPr="00411DF4">
        <w:rPr>
          <w:rFonts w:ascii="Consolas" w:hAnsi="Consolas"/>
          <w:b/>
        </w:rPr>
        <w:t>} {</w:t>
      </w:r>
      <w:r w:rsidR="00411DF4">
        <w:rPr>
          <w:rFonts w:ascii="Consolas" w:hAnsi="Consolas"/>
          <w:b/>
        </w:rPr>
        <w:t>age</w:t>
      </w:r>
      <w:r w:rsidR="00411DF4" w:rsidRPr="00411DF4">
        <w:rPr>
          <w:rFonts w:ascii="Consolas" w:hAnsi="Consolas"/>
          <w:b/>
        </w:rPr>
        <w:t>}</w:t>
      </w:r>
      <w:r w:rsidR="00411DF4">
        <w:rPr>
          <w:rFonts w:ascii="Consolas" w:hAnsi="Consolas"/>
          <w:b/>
        </w:rPr>
        <w:t>"</w:t>
      </w:r>
    </w:p>
    <w:p w14:paraId="41D6A392" w14:textId="2ECCBA66" w:rsidR="005C60B3" w:rsidRDefault="00411DF4" w:rsidP="00411DF4">
      <w:pPr>
        <w:pStyle w:val="ListParagraph"/>
        <w:numPr>
          <w:ilvl w:val="0"/>
          <w:numId w:val="31"/>
        </w:numPr>
        <w:spacing w:before="0" w:after="0"/>
      </w:pPr>
      <w:r>
        <w:t>P</w:t>
      </w:r>
      <w:r w:rsidR="005C60B3" w:rsidRPr="00896F53">
        <w:t>rint</w:t>
      </w:r>
      <w:r>
        <w:t xml:space="preserve"> the data in the following format:</w:t>
      </w:r>
      <w:r w:rsidRPr="00411DF4">
        <w:rPr>
          <w:b/>
          <w:bCs/>
        </w:rPr>
        <w:t xml:space="preserve"> "</w:t>
      </w:r>
      <w:r w:rsidRPr="00411DF4">
        <w:rPr>
          <w:rFonts w:ascii="Consolas" w:hAnsi="Consolas"/>
          <w:b/>
          <w:bCs/>
          <w:noProof/>
        </w:rPr>
        <w:t>{name}</w:t>
      </w:r>
      <w:r w:rsidRPr="00411DF4">
        <w:rPr>
          <w:rFonts w:ascii="Consolas" w:hAnsi="Consolas"/>
          <w:b/>
          <w:bCs/>
          <w:noProof/>
        </w:rPr>
        <w:t xml:space="preserve"> is </w:t>
      </w:r>
      <w:r w:rsidRPr="00411DF4">
        <w:rPr>
          <w:rFonts w:ascii="Consolas" w:hAnsi="Consolas"/>
          <w:b/>
          <w:bCs/>
          <w:noProof/>
        </w:rPr>
        <w:t>{age}</w:t>
      </w:r>
      <w:r w:rsidRPr="00411DF4">
        <w:rPr>
          <w:rFonts w:ascii="Consolas" w:hAnsi="Consolas"/>
          <w:b/>
          <w:bCs/>
          <w:noProof/>
        </w:rPr>
        <w:t xml:space="preserve"> years old.</w:t>
      </w:r>
      <w:r w:rsidRPr="00411DF4">
        <w:rPr>
          <w:rFonts w:ascii="Consolas" w:hAnsi="Consolas"/>
          <w:b/>
          <w:bCs/>
          <w:noProof/>
        </w:rPr>
        <w:t>"</w:t>
      </w:r>
    </w:p>
    <w:p w14:paraId="09090D8E" w14:textId="77777777" w:rsidR="005C60B3" w:rsidRPr="00896F53" w:rsidRDefault="005C60B3" w:rsidP="005C60B3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47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90"/>
      </w:tblGrid>
      <w:tr w:rsidR="005C60B3" w:rsidRPr="00896F53" w14:paraId="593AC21E" w14:textId="77777777" w:rsidTr="00411DF4">
        <w:trPr>
          <w:trHeight w:val="340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B59AB5F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3290" w:type="dxa"/>
            <w:shd w:val="clear" w:color="auto" w:fill="D9D9D9" w:themeFill="background1" w:themeFillShade="D9"/>
            <w:vAlign w:val="center"/>
          </w:tcPr>
          <w:p w14:paraId="7A102A7C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5C60B3" w:rsidRPr="00896F53" w14:paraId="0000D980" w14:textId="77777777" w:rsidTr="00411DF4">
        <w:tc>
          <w:tcPr>
            <w:tcW w:w="1440" w:type="dxa"/>
          </w:tcPr>
          <w:p w14:paraId="6417DC18" w14:textId="5EE646DC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Pr="00470E2B">
              <w:rPr>
                <w:rFonts w:ascii="Consolas" w:hAnsi="Consolas"/>
                <w:noProof/>
              </w:rPr>
              <w:t xml:space="preserve"> 12</w:t>
            </w:r>
          </w:p>
        </w:tc>
        <w:tc>
          <w:tcPr>
            <w:tcW w:w="3290" w:type="dxa"/>
          </w:tcPr>
          <w:p w14:paraId="3940A4D9" w14:textId="12F4714A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2 years old.</w:t>
            </w:r>
          </w:p>
        </w:tc>
      </w:tr>
      <w:tr w:rsidR="005C60B3" w:rsidRPr="00896F53" w14:paraId="4DF5C51F" w14:textId="77777777" w:rsidTr="00411DF4">
        <w:tc>
          <w:tcPr>
            <w:tcW w:w="1440" w:type="dxa"/>
          </w:tcPr>
          <w:p w14:paraId="3AB228BB" w14:textId="3321ADF2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</w:rPr>
            </w:pPr>
            <w:r w:rsidRPr="00470E2B">
              <w:rPr>
                <w:rFonts w:ascii="Consolas" w:hAnsi="Consolas"/>
                <w:noProof/>
              </w:rPr>
              <w:t>Sofia 33</w:t>
            </w:r>
          </w:p>
        </w:tc>
        <w:tc>
          <w:tcPr>
            <w:tcW w:w="3290" w:type="dxa"/>
          </w:tcPr>
          <w:p w14:paraId="16E44347" w14:textId="167C2199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ia</w:t>
            </w:r>
            <w:r>
              <w:rPr>
                <w:rFonts w:ascii="Consolas" w:hAnsi="Consolas"/>
                <w:bCs/>
                <w:noProof/>
              </w:rPr>
              <w:t xml:space="preserve"> is </w:t>
            </w:r>
            <w:r>
              <w:rPr>
                <w:rFonts w:ascii="Consolas" w:hAnsi="Consolas"/>
                <w:bCs/>
                <w:noProof/>
              </w:rPr>
              <w:t>33</w:t>
            </w:r>
            <w:r>
              <w:rPr>
                <w:rFonts w:ascii="Consolas" w:hAnsi="Consolas"/>
                <w:bCs/>
                <w:noProof/>
              </w:rPr>
              <w:t xml:space="preserve"> years old.</w:t>
            </w:r>
          </w:p>
        </w:tc>
      </w:tr>
    </w:tbl>
    <w:p w14:paraId="102C742C" w14:textId="77777777" w:rsidR="005C60B3" w:rsidRPr="005C60B3" w:rsidRDefault="005C60B3" w:rsidP="005C60B3">
      <w:pPr>
        <w:pStyle w:val="Heading2"/>
        <w:numPr>
          <w:ilvl w:val="0"/>
          <w:numId w:val="0"/>
        </w:numPr>
        <w:spacing w:before="0" w:after="0"/>
        <w:rPr>
          <w:lang w:val="bg-BG"/>
        </w:rPr>
      </w:pPr>
    </w:p>
    <w:p w14:paraId="49F547C1" w14:textId="06FC17DF" w:rsidR="002A3A59" w:rsidRPr="002045C4" w:rsidRDefault="002A3A59" w:rsidP="005C60B3">
      <w:pPr>
        <w:pStyle w:val="Heading2"/>
        <w:spacing w:before="0" w:after="0"/>
        <w:ind w:left="357" w:hanging="357"/>
        <w:rPr>
          <w:lang w:val="bg-BG"/>
        </w:rPr>
      </w:pPr>
      <w:r w:rsidRPr="002045C4">
        <w:t>Bank Account</w:t>
      </w:r>
    </w:p>
    <w:p w14:paraId="61CE98BE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4DC6A4DD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58AF851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6091457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40225047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7F6E8529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4DF78023" w14:textId="5FFE51F2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lastRenderedPageBreak/>
        <w:t>setInterestRate</w:t>
      </w:r>
    </w:p>
    <w:p w14:paraId="2AFB9D80" w14:textId="3A9AAAF9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t>getInterest</w:t>
      </w:r>
    </w:p>
    <w:p w14:paraId="11D608BA" w14:textId="5A9DE82C" w:rsidR="002A3A59" w:rsidRPr="002045C4" w:rsidRDefault="002A3A59" w:rsidP="002A3A5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</w:t>
      </w:r>
    </w:p>
    <w:p w14:paraId="5B197726" w14:textId="77777777" w:rsidR="002A3A59" w:rsidRPr="00C00AA0" w:rsidRDefault="002A3A59" w:rsidP="002A3A59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7AFCD3C1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505482FB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5531B85D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6F7AB82D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51F881DE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9B14AA" w14:textId="77777777" w:rsidR="002A3A59" w:rsidRPr="002045C4" w:rsidRDefault="002A3A59" w:rsidP="002A3A59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A3A59" w:rsidRPr="002045C4" w14:paraId="684596BB" w14:textId="77777777" w:rsidTr="00F06727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697490A0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37DD4648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3EDE112C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A3A59" w:rsidRPr="002045C4" w14:paraId="3D735ECE" w14:textId="77777777" w:rsidTr="00F06727">
        <w:tc>
          <w:tcPr>
            <w:tcW w:w="2469" w:type="dxa"/>
          </w:tcPr>
          <w:p w14:paraId="50B4644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3785B5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2B5557D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0417021D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01B8B874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2688EA2C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D8C5E0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3CFFD3F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A3A59" w:rsidRPr="002045C4" w14:paraId="189BEE30" w14:textId="77777777" w:rsidTr="00F06727">
        <w:tc>
          <w:tcPr>
            <w:tcW w:w="2469" w:type="dxa"/>
          </w:tcPr>
          <w:p w14:paraId="0E08E7E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06B4F49E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6718FC4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449245EB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3A912F5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ED14CA8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E76A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5969E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4F48306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1F76E57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2F4F047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56A2B9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516C660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5C5232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56E22D37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3DED6A9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581F64B2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4766D6D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F4C7EDF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44AC1484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6AB5E2DB" w14:textId="77777777" w:rsidR="002A3A59" w:rsidRPr="00C34180" w:rsidRDefault="002A3A59" w:rsidP="002A3A59">
      <w:pPr>
        <w:pStyle w:val="Heading2"/>
        <w:rPr>
          <w:lang w:val="bg-BG"/>
        </w:rPr>
      </w:pPr>
      <w:r w:rsidRPr="00C34180">
        <w:t>Hierarchical Inheritance</w:t>
      </w:r>
    </w:p>
    <w:p w14:paraId="5ECCD103" w14:textId="77777777" w:rsidR="002A3A59" w:rsidRPr="00C34180" w:rsidRDefault="002A3A59" w:rsidP="002A3A59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727B37AE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eating…</w:t>
      </w:r>
      <w:r w:rsidRPr="002A3A59">
        <w:rPr>
          <w:b/>
        </w:rPr>
        <w:t>"</w:t>
      </w:r>
    </w:p>
    <w:p w14:paraId="7C13F502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barking…</w:t>
      </w:r>
      <w:r w:rsidRPr="002A3A59">
        <w:rPr>
          <w:b/>
        </w:rPr>
        <w:t>"</w:t>
      </w:r>
    </w:p>
    <w:p w14:paraId="24AB5606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meowing…</w:t>
      </w:r>
      <w:r w:rsidRPr="002A3A59">
        <w:rPr>
          <w:b/>
        </w:rPr>
        <w:t>"</w:t>
      </w:r>
    </w:p>
    <w:p w14:paraId="40FE437A" w14:textId="20FEE594" w:rsidR="00FD5C48" w:rsidRPr="005C60B3" w:rsidRDefault="002A3A59" w:rsidP="00FD5C48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942A6" w14:textId="77777777" w:rsidR="00E44E5B" w:rsidRDefault="00E44E5B" w:rsidP="008068A2">
      <w:pPr>
        <w:spacing w:after="0" w:line="240" w:lineRule="auto"/>
      </w:pPr>
      <w:r>
        <w:separator/>
      </w:r>
    </w:p>
  </w:endnote>
  <w:endnote w:type="continuationSeparator" w:id="0">
    <w:p w14:paraId="228F63C6" w14:textId="77777777" w:rsidR="00E44E5B" w:rsidRDefault="00E44E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DFD63" w14:textId="77777777" w:rsidR="00E44E5B" w:rsidRDefault="00E44E5B" w:rsidP="008068A2">
      <w:pPr>
        <w:spacing w:after="0" w:line="240" w:lineRule="auto"/>
      </w:pPr>
      <w:r>
        <w:separator/>
      </w:r>
    </w:p>
  </w:footnote>
  <w:footnote w:type="continuationSeparator" w:id="0">
    <w:p w14:paraId="08D70166" w14:textId="77777777" w:rsidR="00E44E5B" w:rsidRDefault="00E44E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5"/>
  </w:num>
  <w:num w:numId="2" w16cid:durableId="788860898">
    <w:abstractNumId w:val="16"/>
  </w:num>
  <w:num w:numId="3" w16cid:durableId="724916738">
    <w:abstractNumId w:val="24"/>
  </w:num>
  <w:num w:numId="4" w16cid:durableId="1569925485">
    <w:abstractNumId w:val="6"/>
  </w:num>
  <w:num w:numId="5" w16cid:durableId="703600746">
    <w:abstractNumId w:val="25"/>
  </w:num>
  <w:num w:numId="6" w16cid:durableId="907224798">
    <w:abstractNumId w:val="9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19"/>
  </w:num>
  <w:num w:numId="10" w16cid:durableId="2143040751">
    <w:abstractNumId w:val="23"/>
  </w:num>
  <w:num w:numId="11" w16cid:durableId="696934567">
    <w:abstractNumId w:val="14"/>
  </w:num>
  <w:num w:numId="12" w16cid:durableId="3040920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3"/>
  </w:num>
  <w:num w:numId="14" w16cid:durableId="1381126823">
    <w:abstractNumId w:val="17"/>
  </w:num>
  <w:num w:numId="15" w16cid:durableId="1574242910">
    <w:abstractNumId w:val="8"/>
  </w:num>
  <w:num w:numId="16" w16cid:durableId="2027560500">
    <w:abstractNumId w:val="26"/>
  </w:num>
  <w:num w:numId="17" w16cid:durableId="546186520">
    <w:abstractNumId w:val="3"/>
  </w:num>
  <w:num w:numId="18" w16cid:durableId="732199869">
    <w:abstractNumId w:val="21"/>
  </w:num>
  <w:num w:numId="19" w16cid:durableId="183691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4"/>
  </w:num>
  <w:num w:numId="21" w16cid:durableId="51538296">
    <w:abstractNumId w:val="28"/>
  </w:num>
  <w:num w:numId="22" w16cid:durableId="1273243630">
    <w:abstractNumId w:val="11"/>
  </w:num>
  <w:num w:numId="23" w16cid:durableId="352535226">
    <w:abstractNumId w:val="22"/>
  </w:num>
  <w:num w:numId="24" w16cid:durableId="2075546007">
    <w:abstractNumId w:val="0"/>
  </w:num>
  <w:num w:numId="25" w16cid:durableId="1230848519">
    <w:abstractNumId w:val="7"/>
  </w:num>
  <w:num w:numId="26" w16cid:durableId="676272878">
    <w:abstractNumId w:val="12"/>
  </w:num>
  <w:num w:numId="27" w16cid:durableId="1641182702">
    <w:abstractNumId w:val="15"/>
  </w:num>
  <w:num w:numId="28" w16cid:durableId="107890995">
    <w:abstractNumId w:val="27"/>
  </w:num>
  <w:num w:numId="29" w16cid:durableId="715348811">
    <w:abstractNumId w:val="10"/>
  </w:num>
  <w:num w:numId="30" w16cid:durableId="385226985">
    <w:abstractNumId w:val="18"/>
  </w:num>
  <w:num w:numId="31" w16cid:durableId="216359134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0</cp:revision>
  <cp:lastPrinted>2015-10-26T22:35:00Z</cp:lastPrinted>
  <dcterms:created xsi:type="dcterms:W3CDTF">2019-11-12T12:29:00Z</dcterms:created>
  <dcterms:modified xsi:type="dcterms:W3CDTF">2023-10-26T08:02:00Z</dcterms:modified>
  <cp:category>programming; education; software engineering; software development</cp:category>
</cp:coreProperties>
</file>